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1D88" w:rsidRPr="00401981" w:rsidRDefault="00401981" w:rsidP="00401981">
      <w:r>
        <w:rPr>
          <w:noProof/>
        </w:rPr>
        <w:drawing>
          <wp:inline distT="0" distB="0" distL="0" distR="0" wp14:anchorId="39030097" wp14:editId="5F28BBD8">
            <wp:extent cx="4693920" cy="3078480"/>
            <wp:effectExtent l="0" t="0" r="11430" b="762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bookmarkStart w:id="0" w:name="_GoBack"/>
      <w:bookmarkEnd w:id="0"/>
      <w:r>
        <w:rPr>
          <w:noProof/>
        </w:rPr>
        <w:drawing>
          <wp:inline distT="0" distB="0" distL="0" distR="0" wp14:anchorId="4D2D4204" wp14:editId="2F5AFBE4">
            <wp:extent cx="4572000" cy="25908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48E18ED" wp14:editId="17A685BD">
            <wp:extent cx="4572000" cy="25908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F71B68" wp14:editId="53AC8282">
            <wp:extent cx="4572000" cy="25908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284AB2" wp14:editId="4E5BBABF">
            <wp:extent cx="4572000" cy="25908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A3DD04" wp14:editId="30E1BD52">
            <wp:extent cx="4572000" cy="2590800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BC1D88" w:rsidRPr="004019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zMDaytDQysTAysTRW0lEKTi0uzszPAykwrAUAfObzeiwAAAA="/>
  </w:docVars>
  <w:rsids>
    <w:rsidRoot w:val="003C6EB4"/>
    <w:rsid w:val="003C6EB4"/>
    <w:rsid w:val="00401981"/>
    <w:rsid w:val="0056198C"/>
    <w:rsid w:val="00A15A6D"/>
    <w:rsid w:val="00BC1D88"/>
    <w:rsid w:val="00C337FE"/>
    <w:rsid w:val="00E27D86"/>
    <w:rsid w:val="00E7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0B55FA-8F75-4258-A1C5-073E5BCC5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fontTable" Target="fontTable.xml"/><Relationship Id="rId5" Type="http://schemas.openxmlformats.org/officeDocument/2006/relationships/chart" Target="charts/chart1.xml"/><Relationship Id="rId10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comments_by_user_per_group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comments_by_user_per_group.csv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comments_by_user_per_group.csv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comments_by_user_per_group.csv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comments_by_user_per_group.csv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comments_by_user_per_group.csv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oup 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comments_by_user_per_group!$B$223</c:f>
              <c:strCache>
                <c:ptCount val="1"/>
                <c:pt idx="0">
                  <c:v>Average comment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dk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comments_by_user_per_group!$A$224:$A$228</c:f>
              <c:strCache>
                <c:ptCount val="5"/>
                <c:pt idx="0">
                  <c:v>user_14</c:v>
                </c:pt>
                <c:pt idx="1">
                  <c:v>user_3</c:v>
                </c:pt>
                <c:pt idx="2">
                  <c:v>user_30</c:v>
                </c:pt>
                <c:pt idx="3">
                  <c:v>user_34</c:v>
                </c:pt>
                <c:pt idx="4">
                  <c:v>user_57</c:v>
                </c:pt>
              </c:strCache>
            </c:strRef>
          </c:cat>
          <c:val>
            <c:numRef>
              <c:f>comments_by_user_per_group!$B$224:$B$228</c:f>
              <c:numCache>
                <c:formatCode>General</c:formatCode>
                <c:ptCount val="5"/>
                <c:pt idx="0">
                  <c:v>3</c:v>
                </c:pt>
                <c:pt idx="1">
                  <c:v>1.8571428571428572</c:v>
                </c:pt>
                <c:pt idx="2">
                  <c:v>1</c:v>
                </c:pt>
                <c:pt idx="3">
                  <c:v>1.3666666666666667</c:v>
                </c:pt>
                <c:pt idx="4">
                  <c:v>1</c:v>
                </c:pt>
              </c:numCache>
            </c:numRef>
          </c:val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alpha val="78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pattFill prst="dkDnDiag">
      <a:fgClr>
        <a:schemeClr val="lt1">
          <a:lumMod val="95000"/>
        </a:schemeClr>
      </a:fgClr>
      <a:bgClr>
        <a:schemeClr val="lt1"/>
      </a:bgClr>
    </a:patt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oup 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dk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comments_by_user_per_group!$A$231:$A$235</c:f>
              <c:strCache>
                <c:ptCount val="5"/>
                <c:pt idx="0">
                  <c:v>User ID</c:v>
                </c:pt>
                <c:pt idx="1">
                  <c:v>user_13</c:v>
                </c:pt>
                <c:pt idx="2">
                  <c:v>user_28</c:v>
                </c:pt>
                <c:pt idx="3">
                  <c:v>user_41</c:v>
                </c:pt>
                <c:pt idx="4">
                  <c:v>user_43</c:v>
                </c:pt>
              </c:strCache>
            </c:strRef>
          </c:cat>
          <c:val>
            <c:numRef>
              <c:f>comments_by_user_per_group!$B$231:$B$235</c:f>
              <c:numCache>
                <c:formatCode>General</c:formatCode>
                <c:ptCount val="5"/>
                <c:pt idx="1">
                  <c:v>4.9047619047619051</c:v>
                </c:pt>
                <c:pt idx="2">
                  <c:v>4.1111111111111107</c:v>
                </c:pt>
                <c:pt idx="3">
                  <c:v>4.8148148148148149</c:v>
                </c:pt>
                <c:pt idx="4">
                  <c:v>4.3928571428571432</c:v>
                </c:pt>
              </c:numCache>
            </c:numRef>
          </c:val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alpha val="78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pattFill prst="dkDnDiag">
      <a:fgClr>
        <a:schemeClr val="lt1">
          <a:lumMod val="95000"/>
        </a:schemeClr>
      </a:fgClr>
      <a:bgClr>
        <a:schemeClr val="lt1"/>
      </a:bgClr>
    </a:patt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oup 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dk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comments_by_user_per_group!$A$238:$A$242</c:f>
              <c:strCache>
                <c:ptCount val="5"/>
                <c:pt idx="0">
                  <c:v>User ID</c:v>
                </c:pt>
                <c:pt idx="1">
                  <c:v>user_52</c:v>
                </c:pt>
                <c:pt idx="2">
                  <c:v>user_27</c:v>
                </c:pt>
                <c:pt idx="3">
                  <c:v>user_56</c:v>
                </c:pt>
                <c:pt idx="4">
                  <c:v>user_10</c:v>
                </c:pt>
              </c:strCache>
            </c:strRef>
          </c:cat>
          <c:val>
            <c:numRef>
              <c:f>comments_by_user_per_group!$B$238:$B$242</c:f>
              <c:numCache>
                <c:formatCode>General</c:formatCode>
                <c:ptCount val="5"/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</c:numCache>
            </c:numRef>
          </c:val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alpha val="78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pattFill prst="dkDnDiag">
      <a:fgClr>
        <a:schemeClr val="lt1">
          <a:lumMod val="95000"/>
        </a:schemeClr>
      </a:fgClr>
      <a:bgClr>
        <a:schemeClr val="lt1"/>
      </a:bgClr>
    </a:patt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oup 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comments_by_user_per_group!$B$244</c:f>
              <c:strCache>
                <c:ptCount val="1"/>
                <c:pt idx="0">
                  <c:v>Average comment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dk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comments_by_user_per_group!$A$245:$A$248</c:f>
              <c:strCache>
                <c:ptCount val="4"/>
                <c:pt idx="0">
                  <c:v>user_11</c:v>
                </c:pt>
                <c:pt idx="1">
                  <c:v>user_50</c:v>
                </c:pt>
                <c:pt idx="2">
                  <c:v>user_58</c:v>
                </c:pt>
                <c:pt idx="3">
                  <c:v>user_7</c:v>
                </c:pt>
              </c:strCache>
            </c:strRef>
          </c:cat>
          <c:val>
            <c:numRef>
              <c:f>comments_by_user_per_group!$B$245:$B$248</c:f>
              <c:numCache>
                <c:formatCode>General</c:formatCode>
                <c:ptCount val="4"/>
                <c:pt idx="0">
                  <c:v>1.7017543859649122</c:v>
                </c:pt>
                <c:pt idx="1">
                  <c:v>1.8372093023255813</c:v>
                </c:pt>
                <c:pt idx="2">
                  <c:v>1.8333333333333333</c:v>
                </c:pt>
                <c:pt idx="3">
                  <c:v>1.7916666666666667</c:v>
                </c:pt>
              </c:numCache>
            </c:numRef>
          </c:val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alpha val="78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pattFill prst="dkDnDiag">
      <a:fgClr>
        <a:schemeClr val="lt1">
          <a:lumMod val="95000"/>
        </a:schemeClr>
      </a:fgClr>
      <a:bgClr>
        <a:schemeClr val="lt1"/>
      </a:bgClr>
    </a:patt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oup 5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comments_by_user_per_group!$B$251</c:f>
              <c:strCache>
                <c:ptCount val="1"/>
                <c:pt idx="0">
                  <c:v>Average comment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dk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comments_by_user_per_group!$A$252:$A$255</c:f>
              <c:strCache>
                <c:ptCount val="4"/>
                <c:pt idx="0">
                  <c:v>user_21</c:v>
                </c:pt>
                <c:pt idx="1">
                  <c:v>user_29</c:v>
                </c:pt>
                <c:pt idx="2">
                  <c:v>user_44</c:v>
                </c:pt>
                <c:pt idx="3">
                  <c:v>user_8</c:v>
                </c:pt>
              </c:strCache>
            </c:strRef>
          </c:cat>
          <c:val>
            <c:numRef>
              <c:f>comments_by_user_per_group!$B$252:$B$255</c:f>
              <c:numCache>
                <c:formatCode>General</c:formatCode>
                <c:ptCount val="4"/>
                <c:pt idx="0">
                  <c:v>1</c:v>
                </c:pt>
                <c:pt idx="1">
                  <c:v>1.3658536585365855</c:v>
                </c:pt>
                <c:pt idx="2">
                  <c:v>1</c:v>
                </c:pt>
                <c:pt idx="3">
                  <c:v>1.40625</c:v>
                </c:pt>
              </c:numCache>
            </c:numRef>
          </c:val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alpha val="78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pattFill prst="dkDnDiag">
      <a:fgClr>
        <a:schemeClr val="lt1">
          <a:lumMod val="95000"/>
        </a:schemeClr>
      </a:fgClr>
      <a:bgClr>
        <a:schemeClr val="lt1"/>
      </a:bgClr>
    </a:patt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oup 6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comments_by_user_per_group!$B$257</c:f>
              <c:strCache>
                <c:ptCount val="1"/>
                <c:pt idx="0">
                  <c:v>Average comment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dk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comments_by_user_per_group!$A$258:$A$261</c:f>
              <c:strCache>
                <c:ptCount val="4"/>
                <c:pt idx="0">
                  <c:v>user_2</c:v>
                </c:pt>
                <c:pt idx="1">
                  <c:v>user_45</c:v>
                </c:pt>
                <c:pt idx="2">
                  <c:v>user_53</c:v>
                </c:pt>
                <c:pt idx="3">
                  <c:v>user_63</c:v>
                </c:pt>
              </c:strCache>
            </c:strRef>
          </c:cat>
          <c:val>
            <c:numRef>
              <c:f>comments_by_user_per_group!$B$258:$B$261</c:f>
              <c:numCache>
                <c:formatCode>General</c:formatCode>
                <c:ptCount val="4"/>
                <c:pt idx="0">
                  <c:v>1.4285714285714286</c:v>
                </c:pt>
                <c:pt idx="1">
                  <c:v>1</c:v>
                </c:pt>
                <c:pt idx="2">
                  <c:v>1.5909090909090908</c:v>
                </c:pt>
                <c:pt idx="3">
                  <c:v>1.5</c:v>
                </c:pt>
              </c:numCache>
            </c:numRef>
          </c:val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alpha val="78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pattFill prst="dkDnDiag">
      <a:fgClr>
        <a:schemeClr val="lt1">
          <a:lumMod val="95000"/>
        </a:schemeClr>
      </a:fgClr>
      <a:bgClr>
        <a:schemeClr val="lt1"/>
      </a:bgClr>
    </a:patt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pattFill prst="dkDnDiag">
        <a:fgClr>
          <a:schemeClr val="lt1">
            <a:lumMod val="95000"/>
          </a:schemeClr>
        </a:fgClr>
        <a:bgClr>
          <a:schemeClr val="lt1"/>
        </a:bgClr>
      </a:patt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5000"/>
        </a:schemeClr>
      </a:solidFill>
      <a:ln w="9525"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317500" algn="ctr" rotWithShape="0">
          <a:prstClr val="black">
            <a:alpha val="25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20000"/>
          </a:prstClr>
        </a:outerShdw>
      </a:effectLst>
      <a:scene3d>
        <a:camera prst="orthographicFront"/>
        <a:lightRig rig="threePt" dir="t"/>
      </a:scene3d>
      <a:sp3d prstMaterial="matte"/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noFill/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8000"/>
        </a:schemeClr>
      </a:solidFill>
    </cs:spPr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6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pattFill prst="dkDnDiag">
        <a:fgClr>
          <a:schemeClr val="lt1">
            <a:lumMod val="95000"/>
          </a:schemeClr>
        </a:fgClr>
        <a:bgClr>
          <a:schemeClr val="lt1"/>
        </a:bgClr>
      </a:patt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5000"/>
        </a:schemeClr>
      </a:solidFill>
      <a:ln w="9525"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317500" algn="ctr" rotWithShape="0">
          <a:prstClr val="black">
            <a:alpha val="25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20000"/>
          </a:prstClr>
        </a:outerShdw>
      </a:effectLst>
      <a:scene3d>
        <a:camera prst="orthographicFront"/>
        <a:lightRig rig="threePt" dir="t"/>
      </a:scene3d>
      <a:sp3d prstMaterial="matte"/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noFill/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8000"/>
        </a:schemeClr>
      </a:solidFill>
    </cs:spPr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6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pattFill prst="dkDnDiag">
        <a:fgClr>
          <a:schemeClr val="lt1">
            <a:lumMod val="95000"/>
          </a:schemeClr>
        </a:fgClr>
        <a:bgClr>
          <a:schemeClr val="lt1"/>
        </a:bgClr>
      </a:patt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5000"/>
        </a:schemeClr>
      </a:solidFill>
      <a:ln w="9525"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317500" algn="ctr" rotWithShape="0">
          <a:prstClr val="black">
            <a:alpha val="25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20000"/>
          </a:prstClr>
        </a:outerShdw>
      </a:effectLst>
      <a:scene3d>
        <a:camera prst="orthographicFront"/>
        <a:lightRig rig="threePt" dir="t"/>
      </a:scene3d>
      <a:sp3d prstMaterial="matte"/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noFill/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8000"/>
        </a:schemeClr>
      </a:solidFill>
    </cs:spPr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6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pattFill prst="dkDnDiag">
        <a:fgClr>
          <a:schemeClr val="lt1">
            <a:lumMod val="95000"/>
          </a:schemeClr>
        </a:fgClr>
        <a:bgClr>
          <a:schemeClr val="lt1"/>
        </a:bgClr>
      </a:patt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5000"/>
        </a:schemeClr>
      </a:solidFill>
      <a:ln w="9525"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317500" algn="ctr" rotWithShape="0">
          <a:prstClr val="black">
            <a:alpha val="25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20000"/>
          </a:prstClr>
        </a:outerShdw>
      </a:effectLst>
      <a:scene3d>
        <a:camera prst="orthographicFront"/>
        <a:lightRig rig="threePt" dir="t"/>
      </a:scene3d>
      <a:sp3d prstMaterial="matte"/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noFill/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8000"/>
        </a:schemeClr>
      </a:solidFill>
    </cs:spPr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6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pattFill prst="dkDnDiag">
        <a:fgClr>
          <a:schemeClr val="lt1">
            <a:lumMod val="95000"/>
          </a:schemeClr>
        </a:fgClr>
        <a:bgClr>
          <a:schemeClr val="lt1"/>
        </a:bgClr>
      </a:patt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5000"/>
        </a:schemeClr>
      </a:solidFill>
      <a:ln w="9525"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317500" algn="ctr" rotWithShape="0">
          <a:prstClr val="black">
            <a:alpha val="25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20000"/>
          </a:prstClr>
        </a:outerShdw>
      </a:effectLst>
      <a:scene3d>
        <a:camera prst="orthographicFront"/>
        <a:lightRig rig="threePt" dir="t"/>
      </a:scene3d>
      <a:sp3d prstMaterial="matte"/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noFill/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8000"/>
        </a:schemeClr>
      </a:solidFill>
    </cs:spPr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6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pattFill prst="dkDnDiag">
        <a:fgClr>
          <a:schemeClr val="lt1">
            <a:lumMod val="95000"/>
          </a:schemeClr>
        </a:fgClr>
        <a:bgClr>
          <a:schemeClr val="lt1"/>
        </a:bgClr>
      </a:patt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5000"/>
        </a:schemeClr>
      </a:solidFill>
      <a:ln w="9525"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317500" algn="ctr" rotWithShape="0">
          <a:prstClr val="black">
            <a:alpha val="25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20000"/>
          </a:prstClr>
        </a:outerShdw>
      </a:effectLst>
      <a:scene3d>
        <a:camera prst="orthographicFront"/>
        <a:lightRig rig="threePt" dir="t"/>
      </a:scene3d>
      <a:sp3d prstMaterial="matte"/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noFill/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8000"/>
        </a:schemeClr>
      </a:solidFill>
    </cs:spPr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7108F-27FC-484E-BCC6-7BF4C56B7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rnab saikia</dc:creator>
  <cp:keywords/>
  <dc:description/>
  <cp:lastModifiedBy>moharnab saikia</cp:lastModifiedBy>
  <cp:revision>2</cp:revision>
  <dcterms:created xsi:type="dcterms:W3CDTF">2016-05-01T22:19:00Z</dcterms:created>
  <dcterms:modified xsi:type="dcterms:W3CDTF">2016-05-01T22:19:00Z</dcterms:modified>
</cp:coreProperties>
</file>